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7CD38" w14:textId="77777777" w:rsidR="00D01A07" w:rsidRPr="00F05AE1" w:rsidRDefault="006A24AB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0" w:name="X7cec78d6402b9c2261ce608671baeb19c0ce6c2"/>
      <w:r w:rsidRPr="00F05AE1">
        <w:rPr>
          <w:rFonts w:ascii="Times New Roman" w:hAnsi="Times New Roman" w:cs="Times New Roman"/>
          <w:b/>
          <w:bCs/>
          <w:color w:val="auto"/>
          <w:sz w:val="36"/>
          <w:szCs w:val="36"/>
        </w:rPr>
        <w:t>Exercise 4: Arrange-Act-Assert (AAA) Pattern, Test Fixtures, Setup and Teardown Methods in JUnit</w:t>
      </w:r>
    </w:p>
    <w:p w14:paraId="7F3680BF" w14:textId="77777777" w:rsidR="00F05AE1" w:rsidRDefault="00F05AE1">
      <w:pPr>
        <w:pStyle w:val="Heading2"/>
        <w:rPr>
          <w:rFonts w:ascii="Times New Roman" w:hAnsi="Times New Roman" w:cs="Times New Roman"/>
          <w:color w:val="auto"/>
        </w:rPr>
      </w:pPr>
      <w:bookmarkStart w:id="1" w:name="scenario"/>
    </w:p>
    <w:p w14:paraId="2438B8D6" w14:textId="715C5BB1" w:rsidR="00D01A07" w:rsidRPr="00F05AE1" w:rsidRDefault="006A24AB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 w:rsidRPr="00F05AE1">
        <w:rPr>
          <w:rFonts w:ascii="Times New Roman" w:hAnsi="Times New Roman" w:cs="Times New Roman"/>
          <w:b/>
          <w:bCs/>
          <w:color w:val="auto"/>
          <w:sz w:val="36"/>
          <w:szCs w:val="36"/>
        </w:rPr>
        <w:t>Scenario</w:t>
      </w:r>
    </w:p>
    <w:p w14:paraId="2F17A05E" w14:textId="77777777" w:rsidR="00D01A07" w:rsidRPr="00F05AE1" w:rsidRDefault="006A24A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F05AE1">
        <w:rPr>
          <w:rFonts w:ascii="Times New Roman" w:hAnsi="Times New Roman" w:cs="Times New Roman"/>
          <w:sz w:val="32"/>
          <w:szCs w:val="32"/>
        </w:rPr>
        <w:t xml:space="preserve">You need to organize your tests using the </w:t>
      </w:r>
      <w:r w:rsidRPr="00F05AE1">
        <w:rPr>
          <w:rFonts w:ascii="Times New Roman" w:hAnsi="Times New Roman" w:cs="Times New Roman"/>
          <w:sz w:val="32"/>
          <w:szCs w:val="32"/>
        </w:rPr>
        <w:t>Arrange-Act-Assert (AAA) pattern</w:t>
      </w:r>
      <w:r w:rsidRPr="00F05AE1">
        <w:rPr>
          <w:rFonts w:ascii="Times New Roman" w:hAnsi="Times New Roman" w:cs="Times New Roman"/>
          <w:sz w:val="32"/>
          <w:szCs w:val="32"/>
        </w:rPr>
        <w:t xml:space="preserve"> and use </w:t>
      </w:r>
      <w:r w:rsidRPr="00F05AE1">
        <w:rPr>
          <w:rFonts w:ascii="Times New Roman" w:hAnsi="Times New Roman" w:cs="Times New Roman"/>
          <w:sz w:val="32"/>
          <w:szCs w:val="32"/>
        </w:rPr>
        <w:t>setup and teardown methods</w:t>
      </w:r>
      <w:r w:rsidRPr="00F05AE1">
        <w:rPr>
          <w:rFonts w:ascii="Times New Roman" w:hAnsi="Times New Roman" w:cs="Times New Roman"/>
          <w:sz w:val="32"/>
          <w:szCs w:val="32"/>
        </w:rPr>
        <w:t xml:space="preserve"> in JUnit.</w:t>
      </w:r>
    </w:p>
    <w:p w14:paraId="386FF996" w14:textId="14D308DB" w:rsidR="00D01A07" w:rsidRPr="00F05AE1" w:rsidRDefault="00D01A07">
      <w:pPr>
        <w:rPr>
          <w:rFonts w:ascii="Times New Roman" w:hAnsi="Times New Roman" w:cs="Times New Roman"/>
          <w:sz w:val="32"/>
          <w:szCs w:val="32"/>
        </w:rPr>
      </w:pPr>
    </w:p>
    <w:p w14:paraId="74243635" w14:textId="38721757" w:rsidR="00D01A07" w:rsidRPr="00F05AE1" w:rsidRDefault="006A24AB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2" w:name="steps"/>
      <w:bookmarkStart w:id="3" w:name="step-1-arrange-act-assert-aaa-pattern"/>
      <w:bookmarkEnd w:id="1"/>
      <w:r w:rsidRPr="00F05AE1">
        <w:rPr>
          <w:rFonts w:ascii="Times New Roman" w:hAnsi="Times New Roman" w:cs="Times New Roman"/>
          <w:b/>
          <w:bCs/>
          <w:color w:val="auto"/>
          <w:sz w:val="36"/>
          <w:szCs w:val="36"/>
        </w:rPr>
        <w:t>Arrange-Act-Assert (AAA) Pattern</w:t>
      </w:r>
    </w:p>
    <w:p w14:paraId="2C4086EA" w14:textId="77777777" w:rsidR="00D01A07" w:rsidRPr="00F05AE1" w:rsidRDefault="006A24A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F05AE1">
        <w:rPr>
          <w:rFonts w:ascii="Times New Roman" w:hAnsi="Times New Roman" w:cs="Times New Roman"/>
          <w:sz w:val="32"/>
          <w:szCs w:val="32"/>
        </w:rPr>
        <w:t xml:space="preserve">I wrote tests following the AAA pattern: - </w:t>
      </w:r>
      <w:r w:rsidRPr="00F05AE1">
        <w:rPr>
          <w:rFonts w:ascii="Times New Roman" w:hAnsi="Times New Roman" w:cs="Times New Roman"/>
          <w:sz w:val="32"/>
          <w:szCs w:val="32"/>
        </w:rPr>
        <w:t>Arrange:</w:t>
      </w:r>
      <w:r w:rsidRPr="00F05AE1">
        <w:rPr>
          <w:rFonts w:ascii="Times New Roman" w:hAnsi="Times New Roman" w:cs="Times New Roman"/>
          <w:sz w:val="32"/>
          <w:szCs w:val="32"/>
        </w:rPr>
        <w:t xml:space="preserve"> Prepare the objects and data. - </w:t>
      </w:r>
      <w:r w:rsidRPr="00F05AE1">
        <w:rPr>
          <w:rFonts w:ascii="Times New Roman" w:hAnsi="Times New Roman" w:cs="Times New Roman"/>
          <w:sz w:val="32"/>
          <w:szCs w:val="32"/>
        </w:rPr>
        <w:t>Act:</w:t>
      </w:r>
      <w:r w:rsidRPr="00F05AE1">
        <w:rPr>
          <w:rFonts w:ascii="Times New Roman" w:hAnsi="Times New Roman" w:cs="Times New Roman"/>
          <w:sz w:val="32"/>
          <w:szCs w:val="32"/>
        </w:rPr>
        <w:t xml:space="preserve"> Execute the method under test. - </w:t>
      </w:r>
      <w:r w:rsidRPr="00F05AE1">
        <w:rPr>
          <w:rFonts w:ascii="Times New Roman" w:hAnsi="Times New Roman" w:cs="Times New Roman"/>
          <w:sz w:val="32"/>
          <w:szCs w:val="32"/>
        </w:rPr>
        <w:t>Assert:</w:t>
      </w:r>
      <w:r w:rsidRPr="00F05AE1">
        <w:rPr>
          <w:rFonts w:ascii="Times New Roman" w:hAnsi="Times New Roman" w:cs="Times New Roman"/>
          <w:sz w:val="32"/>
          <w:szCs w:val="32"/>
        </w:rPr>
        <w:t xml:space="preserve"> Check the result is as expected.</w:t>
      </w:r>
    </w:p>
    <w:p w14:paraId="42849BFE" w14:textId="0BF64711" w:rsidR="00D01A07" w:rsidRPr="00F05AE1" w:rsidRDefault="00D01A07">
      <w:pPr>
        <w:rPr>
          <w:rFonts w:ascii="Times New Roman" w:hAnsi="Times New Roman" w:cs="Times New Roman"/>
          <w:sz w:val="32"/>
          <w:szCs w:val="32"/>
        </w:rPr>
      </w:pPr>
    </w:p>
    <w:p w14:paraId="74614912" w14:textId="0210FE38" w:rsidR="00D01A07" w:rsidRPr="00F05AE1" w:rsidRDefault="006A24AB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4" w:name="step-2-setup-and-teardown"/>
      <w:bookmarkEnd w:id="3"/>
      <w:r w:rsidRPr="00F05AE1">
        <w:rPr>
          <w:rFonts w:ascii="Times New Roman" w:hAnsi="Times New Roman" w:cs="Times New Roman"/>
          <w:b/>
          <w:bCs/>
          <w:color w:val="auto"/>
          <w:sz w:val="36"/>
          <w:szCs w:val="36"/>
        </w:rPr>
        <w:t>Setup and Teardown</w:t>
      </w:r>
    </w:p>
    <w:p w14:paraId="533D23A9" w14:textId="77777777" w:rsidR="00D01A07" w:rsidRPr="00F05AE1" w:rsidRDefault="006A24A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F05AE1">
        <w:rPr>
          <w:rFonts w:ascii="Times New Roman" w:hAnsi="Times New Roman" w:cs="Times New Roman"/>
          <w:sz w:val="32"/>
          <w:szCs w:val="32"/>
        </w:rPr>
        <w:t xml:space="preserve">I used </w:t>
      </w: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>@Before</w:t>
      </w:r>
      <w:r w:rsidRPr="00F05AE1">
        <w:rPr>
          <w:rFonts w:ascii="Times New Roman" w:hAnsi="Times New Roman" w:cs="Times New Roman"/>
          <w:sz w:val="32"/>
          <w:szCs w:val="32"/>
        </w:rPr>
        <w:t xml:space="preserve"> to r</w:t>
      </w:r>
      <w:r w:rsidRPr="00F05AE1">
        <w:rPr>
          <w:rFonts w:ascii="Times New Roman" w:hAnsi="Times New Roman" w:cs="Times New Roman"/>
          <w:sz w:val="32"/>
          <w:szCs w:val="32"/>
        </w:rPr>
        <w:t xml:space="preserve">un code </w:t>
      </w:r>
      <w:r w:rsidRPr="00F05AE1">
        <w:rPr>
          <w:rFonts w:ascii="Times New Roman" w:hAnsi="Times New Roman" w:cs="Times New Roman"/>
          <w:sz w:val="32"/>
          <w:szCs w:val="32"/>
        </w:rPr>
        <w:t>before each test</w:t>
      </w:r>
      <w:r w:rsidRPr="00F05AE1">
        <w:rPr>
          <w:rFonts w:ascii="Times New Roman" w:hAnsi="Times New Roman" w:cs="Times New Roman"/>
          <w:sz w:val="32"/>
          <w:szCs w:val="32"/>
        </w:rPr>
        <w:t xml:space="preserve"> to set up the test environment, and </w:t>
      </w: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>@After</w:t>
      </w:r>
      <w:r w:rsidRPr="00F05AE1">
        <w:rPr>
          <w:rFonts w:ascii="Times New Roman" w:hAnsi="Times New Roman" w:cs="Times New Roman"/>
          <w:sz w:val="32"/>
          <w:szCs w:val="32"/>
        </w:rPr>
        <w:t xml:space="preserve"> to clean up </w:t>
      </w:r>
      <w:r w:rsidRPr="00F05AE1">
        <w:rPr>
          <w:rFonts w:ascii="Times New Roman" w:hAnsi="Times New Roman" w:cs="Times New Roman"/>
          <w:sz w:val="32"/>
          <w:szCs w:val="32"/>
        </w:rPr>
        <w:t>after each test</w:t>
      </w:r>
      <w:r w:rsidRPr="00F05AE1">
        <w:rPr>
          <w:rFonts w:ascii="Times New Roman" w:hAnsi="Times New Roman" w:cs="Times New Roman"/>
          <w:sz w:val="32"/>
          <w:szCs w:val="32"/>
        </w:rPr>
        <w:t>.</w:t>
      </w:r>
    </w:p>
    <w:p w14:paraId="6B8DE86D" w14:textId="60F54FCE" w:rsidR="00D01A07" w:rsidRPr="00F05AE1" w:rsidRDefault="00D01A07">
      <w:pPr>
        <w:rPr>
          <w:rFonts w:ascii="Times New Roman" w:hAnsi="Times New Roman" w:cs="Times New Roman"/>
          <w:sz w:val="32"/>
          <w:szCs w:val="32"/>
        </w:rPr>
      </w:pPr>
    </w:p>
    <w:p w14:paraId="1B3BB821" w14:textId="77777777" w:rsidR="00D01A07" w:rsidRPr="00F05AE1" w:rsidRDefault="006A24AB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5" w:name="calculator.java"/>
      <w:bookmarkEnd w:id="2"/>
      <w:bookmarkEnd w:id="4"/>
      <w:r w:rsidRPr="00F05AE1">
        <w:rPr>
          <w:rFonts w:ascii="Times New Roman" w:hAnsi="Times New Roman" w:cs="Times New Roman"/>
          <w:b/>
          <w:bCs/>
          <w:color w:val="auto"/>
          <w:sz w:val="36"/>
          <w:szCs w:val="36"/>
        </w:rPr>
        <w:t>Cal</w:t>
      </w:r>
      <w:r w:rsidRPr="00F05AE1">
        <w:rPr>
          <w:rFonts w:ascii="Times New Roman" w:hAnsi="Times New Roman" w:cs="Times New Roman"/>
          <w:b/>
          <w:bCs/>
          <w:color w:val="auto"/>
          <w:sz w:val="36"/>
          <w:szCs w:val="36"/>
        </w:rPr>
        <w:t>culator.java</w:t>
      </w:r>
    </w:p>
    <w:p w14:paraId="5D1393CB" w14:textId="769A9B02" w:rsidR="00D01A07" w:rsidRDefault="006A24AB">
      <w:pPr>
        <w:pStyle w:val="SourceCode"/>
        <w:rPr>
          <w:rStyle w:val="OperatorTok"/>
          <w:rFonts w:ascii="Times New Roman" w:hAnsi="Times New Roman" w:cs="Times New Roman"/>
          <w:color w:val="auto"/>
          <w:sz w:val="32"/>
          <w:szCs w:val="32"/>
        </w:rPr>
      </w:pP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example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Calculator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dd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proofErr w:type="gramEnd"/>
      <w:r w:rsidRPr="00F05AE1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a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b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F05AE1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a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+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b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ubtract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F05AE1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a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b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F05AE1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a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-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b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24399F01" w14:textId="7507A641" w:rsidR="006A24AB" w:rsidRPr="00F05AE1" w:rsidRDefault="006A24AB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41820F90" wp14:editId="5363D2B6">
            <wp:extent cx="5943600" cy="3289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9A95D" w14:textId="3E038B26" w:rsidR="00D01A07" w:rsidRPr="00F05AE1" w:rsidRDefault="00D01A07">
      <w:pPr>
        <w:rPr>
          <w:rFonts w:ascii="Times New Roman" w:hAnsi="Times New Roman" w:cs="Times New Roman"/>
          <w:sz w:val="32"/>
          <w:szCs w:val="32"/>
        </w:rPr>
      </w:pPr>
    </w:p>
    <w:p w14:paraId="1A832DBA" w14:textId="77777777" w:rsidR="00D01A07" w:rsidRPr="00F05AE1" w:rsidRDefault="006A24AB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6" w:name="calculatoraaatest.java"/>
      <w:bookmarkEnd w:id="5"/>
      <w:r w:rsidRPr="00F05AE1">
        <w:rPr>
          <w:rFonts w:ascii="Times New Roman" w:hAnsi="Times New Roman" w:cs="Times New Roman"/>
          <w:b/>
          <w:bCs/>
          <w:color w:val="auto"/>
          <w:sz w:val="36"/>
          <w:szCs w:val="36"/>
        </w:rPr>
        <w:t>CalculatorAAATest.java</w:t>
      </w:r>
    </w:p>
    <w:p w14:paraId="357E035A" w14:textId="37976BFB" w:rsidR="00D01A07" w:rsidRDefault="006A24AB">
      <w:pPr>
        <w:pStyle w:val="SourceCode"/>
        <w:rPr>
          <w:rStyle w:val="OperatorTok"/>
          <w:rFonts w:ascii="Times New Roman" w:hAnsi="Times New Roman" w:cs="Times New Roman"/>
          <w:color w:val="auto"/>
          <w:sz w:val="32"/>
          <w:szCs w:val="32"/>
        </w:rPr>
      </w:pP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example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tatic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org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nit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ssert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*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nit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efore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nit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fter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nit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Test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CalculatorAAATest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Calculator calc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Before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Up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calc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alculator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F05AE1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ystem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out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rintln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F05AE1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etup: New Calculator created"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</w:t>
      </w:r>
      <w:r w:rsidRPr="00F05AE1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After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tearDown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calc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ull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F05AE1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ystem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out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rint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ln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F05AE1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Teardown: Calculator cleared"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Test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testAdd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F05AE1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result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calc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dd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F05AE1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2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3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ssertEquals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F05AE1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5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result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Test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testSubtract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F05AE1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result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calc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ubtract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F05AE1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10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F05AE1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4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F05AE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ssertEquals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F05AE1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6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result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47164A2F" w14:textId="60E52ADC" w:rsidR="006A24AB" w:rsidRPr="00F05AE1" w:rsidRDefault="006A24AB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52AA19AE" wp14:editId="4535B66D">
            <wp:extent cx="5943600" cy="33420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351D0" w14:textId="01A0C146" w:rsidR="00D01A07" w:rsidRPr="00F05AE1" w:rsidRDefault="00D01A07">
      <w:pPr>
        <w:rPr>
          <w:rFonts w:ascii="Times New Roman" w:hAnsi="Times New Roman" w:cs="Times New Roman"/>
          <w:sz w:val="32"/>
          <w:szCs w:val="32"/>
        </w:rPr>
      </w:pPr>
    </w:p>
    <w:p w14:paraId="1D76624B" w14:textId="77777777" w:rsidR="00D01A07" w:rsidRPr="00F05AE1" w:rsidRDefault="006A24AB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7" w:name="how-to-run"/>
      <w:bookmarkEnd w:id="6"/>
      <w:r w:rsidRPr="00F05AE1">
        <w:rPr>
          <w:rFonts w:ascii="Times New Roman" w:hAnsi="Times New Roman" w:cs="Times New Roman"/>
          <w:b/>
          <w:bCs/>
          <w:color w:val="auto"/>
          <w:sz w:val="36"/>
          <w:szCs w:val="36"/>
        </w:rPr>
        <w:t>How to Run</w:t>
      </w:r>
    </w:p>
    <w:p w14:paraId="61A5A6E5" w14:textId="77777777" w:rsidR="00D01A07" w:rsidRPr="00F05AE1" w:rsidRDefault="006A24A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F05AE1">
        <w:rPr>
          <w:rFonts w:ascii="Times New Roman" w:hAnsi="Times New Roman" w:cs="Times New Roman"/>
          <w:sz w:val="32"/>
          <w:szCs w:val="32"/>
        </w:rPr>
        <w:t>In the VS Code terminal:</w:t>
      </w:r>
    </w:p>
    <w:p w14:paraId="2B007C41" w14:textId="77777777" w:rsidR="00D01A07" w:rsidRPr="00F05AE1" w:rsidRDefault="006A24AB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F05AE1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r w:rsidRPr="00F05AE1">
        <w:rPr>
          <w:rStyle w:val="NormalTok"/>
          <w:rFonts w:ascii="Times New Roman" w:hAnsi="Times New Roman" w:cs="Times New Roman"/>
          <w:sz w:val="32"/>
          <w:szCs w:val="32"/>
        </w:rPr>
        <w:t xml:space="preserve"> test</w:t>
      </w:r>
    </w:p>
    <w:p w14:paraId="4CAB9404" w14:textId="0F233BA0" w:rsidR="00D01A07" w:rsidRPr="00F05AE1" w:rsidRDefault="00D01A07">
      <w:pPr>
        <w:rPr>
          <w:rFonts w:ascii="Times New Roman" w:hAnsi="Times New Roman" w:cs="Times New Roman"/>
          <w:sz w:val="32"/>
          <w:szCs w:val="32"/>
        </w:rPr>
      </w:pPr>
    </w:p>
    <w:p w14:paraId="6D5A4573" w14:textId="560C1E35" w:rsidR="00D01A07" w:rsidRPr="00F05AE1" w:rsidRDefault="006A24AB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8" w:name="sample-output"/>
      <w:bookmarkEnd w:id="7"/>
      <w:r w:rsidRPr="00F05AE1">
        <w:rPr>
          <w:rFonts w:ascii="Times New Roman" w:hAnsi="Times New Roman" w:cs="Times New Roman"/>
          <w:b/>
          <w:bCs/>
          <w:color w:val="auto"/>
          <w:sz w:val="36"/>
          <w:szCs w:val="36"/>
        </w:rPr>
        <w:t>Sample Output</w:t>
      </w:r>
    </w:p>
    <w:p w14:paraId="3B27517A" w14:textId="77777777" w:rsidR="00D01A07" w:rsidRPr="00F05AE1" w:rsidRDefault="006A24AB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>-------------------------------------------------------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 xml:space="preserve"> T E S T S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>-------------------------------------------------------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>Running com.example.CalculatorAAATest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>Setup: New Calculator created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>Teardown: Calculator cleared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>Setup: New Calculator created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>Teardo</w:t>
      </w: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>wn: Calculator cleared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>Tests run: 2, Failures: 0, Errors: 0, Skipped: 0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>Results :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Fonts w:ascii="Times New Roman" w:hAnsi="Times New Roman" w:cs="Times New Roman"/>
          <w:sz w:val="32"/>
          <w:szCs w:val="32"/>
        </w:rPr>
        <w:lastRenderedPageBreak/>
        <w:br/>
      </w: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>Tests run: 2, Failures: 0, Errors: 0, Skipped: 0</w:t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Fonts w:ascii="Times New Roman" w:hAnsi="Times New Roman" w:cs="Times New Roman"/>
          <w:sz w:val="32"/>
          <w:szCs w:val="32"/>
        </w:rPr>
        <w:br/>
      </w:r>
      <w:r w:rsidRPr="00F05AE1">
        <w:rPr>
          <w:rStyle w:val="VerbatimChar"/>
          <w:rFonts w:ascii="Times New Roman" w:hAnsi="Times New Roman" w:cs="Times New Roman"/>
          <w:sz w:val="32"/>
          <w:szCs w:val="32"/>
        </w:rPr>
        <w:t>[INFO] BUILD SUCCESS</w:t>
      </w:r>
    </w:p>
    <w:p w14:paraId="1D200AB6" w14:textId="146C1A25" w:rsidR="00D01A07" w:rsidRPr="00F05AE1" w:rsidRDefault="006A24AB">
      <w:pPr>
        <w:pStyle w:val="FirstParagraph"/>
        <w:rPr>
          <w:rFonts w:ascii="Times New Roman" w:hAnsi="Times New Roman" w:cs="Times New Roman"/>
          <w:sz w:val="32"/>
          <w:szCs w:val="32"/>
        </w:rPr>
      </w:pPr>
      <w:bookmarkStart w:id="9" w:name="conclusion"/>
      <w:bookmarkEnd w:id="8"/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233B27E" wp14:editId="2E5ADC73">
            <wp:extent cx="5943600" cy="33420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9"/>
    </w:p>
    <w:sectPr w:rsidR="00D01A07" w:rsidRPr="00F05AE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3D852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1A07"/>
    <w:rsid w:val="006A24AB"/>
    <w:rsid w:val="00D01A07"/>
    <w:rsid w:val="00F05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7E742"/>
  <w15:docId w15:val="{E300E619-9221-4B7F-B380-5F0211B3A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6-29T13:07:00Z</dcterms:created>
  <dcterms:modified xsi:type="dcterms:W3CDTF">2025-06-29T13:14:00Z</dcterms:modified>
</cp:coreProperties>
</file>